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3CF94F" w14:textId="77777777" w:rsidR="008E49A1" w:rsidRPr="008E49A1" w:rsidRDefault="00000000" w:rsidP="008E49A1">
      <w:pPr>
        <w:pStyle w:val="Title"/>
        <w:ind w:left="284"/>
        <w:rPr>
          <w:b/>
          <w:bCs/>
          <w:color w:val="ADADAD" w:themeColor="background2" w:themeShade="BF"/>
        </w:rPr>
      </w:pPr>
      <w:bookmarkStart w:id="0" w:name="X942be2bd0668896353efe03af3512faf3604a9b"/>
      <w:r w:rsidRPr="008E49A1">
        <w:rPr>
          <w:b/>
          <w:bCs/>
          <w:color w:val="ADADAD" w:themeColor="background2" w:themeShade="BF"/>
        </w:rPr>
        <w:t>COMMON APPLICATION</w:t>
      </w:r>
    </w:p>
    <w:p w14:paraId="499C99C4" w14:textId="0588B2B8" w:rsidR="00BC0257" w:rsidRPr="008E49A1" w:rsidRDefault="00000000" w:rsidP="008E49A1">
      <w:pPr>
        <w:pStyle w:val="Title"/>
        <w:ind w:right="288"/>
        <w:rPr>
          <w:b/>
          <w:bCs/>
          <w:color w:val="ADADAD" w:themeColor="background2" w:themeShade="BF"/>
          <w:sz w:val="32"/>
          <w:szCs w:val="32"/>
        </w:rPr>
      </w:pPr>
      <w:r w:rsidRPr="008E49A1">
        <w:rPr>
          <w:b/>
          <w:bCs/>
          <w:color w:val="ADADAD" w:themeColor="background2" w:themeShade="BF"/>
          <w:sz w:val="32"/>
          <w:szCs w:val="32"/>
        </w:rPr>
        <w:t>FORM FOR PRODUCT TESTING</w:t>
      </w:r>
    </w:p>
    <w:p w14:paraId="16EA95C9" w14:textId="77777777" w:rsidR="008E49A1" w:rsidRPr="008E49A1" w:rsidRDefault="008E49A1" w:rsidP="008E49A1">
      <w:pPr>
        <w:pStyle w:val="BodyText"/>
      </w:pPr>
    </w:p>
    <w:p w14:paraId="17C3D444" w14:textId="77777777" w:rsidR="00BC0257" w:rsidRDefault="00000000">
      <w:pPr>
        <w:pStyle w:val="Heading2"/>
      </w:pPr>
      <w:bookmarkStart w:id="1" w:name="applicant-company-details"/>
      <w:r>
        <w:t>1. Applicant / Company Details</w:t>
      </w:r>
    </w:p>
    <w:p w14:paraId="4EB2E2EF" w14:textId="77777777" w:rsidR="00BC0257" w:rsidRDefault="00000000">
      <w:pPr>
        <w:pStyle w:val="Compact"/>
        <w:numPr>
          <w:ilvl w:val="0"/>
          <w:numId w:val="2"/>
        </w:numPr>
      </w:pPr>
      <w:r>
        <w:t>Company Name: ____________________________________________</w:t>
      </w:r>
    </w:p>
    <w:p w14:paraId="3FB8C770" w14:textId="77777777" w:rsidR="00BC0257" w:rsidRDefault="00000000">
      <w:pPr>
        <w:pStyle w:val="Compact"/>
        <w:numPr>
          <w:ilvl w:val="0"/>
          <w:numId w:val="2"/>
        </w:numPr>
      </w:pPr>
      <w:r>
        <w:t>Contact Person Name: ______________________________________</w:t>
      </w:r>
    </w:p>
    <w:p w14:paraId="441BC64E" w14:textId="77777777" w:rsidR="00BC0257" w:rsidRDefault="00000000">
      <w:pPr>
        <w:pStyle w:val="Compact"/>
        <w:numPr>
          <w:ilvl w:val="0"/>
          <w:numId w:val="2"/>
        </w:numPr>
      </w:pPr>
      <w:r>
        <w:t>Mobile No.: _______________________________________________</w:t>
      </w:r>
    </w:p>
    <w:p w14:paraId="78937A6B" w14:textId="77777777" w:rsidR="00BC0257" w:rsidRDefault="00000000">
      <w:pPr>
        <w:pStyle w:val="Compact"/>
        <w:numPr>
          <w:ilvl w:val="0"/>
          <w:numId w:val="2"/>
        </w:numPr>
      </w:pPr>
      <w:r>
        <w:t>Email ID: _________________________________________________</w:t>
      </w:r>
    </w:p>
    <w:p w14:paraId="4CCC6424" w14:textId="445F1465" w:rsidR="00BC0257" w:rsidRDefault="00000000">
      <w:pPr>
        <w:pStyle w:val="Compact"/>
        <w:numPr>
          <w:ilvl w:val="0"/>
          <w:numId w:val="2"/>
        </w:numPr>
      </w:pPr>
      <w:r>
        <w:t>Website</w:t>
      </w:r>
      <w:r w:rsidR="00944704">
        <w:t xml:space="preserve"> if any</w:t>
      </w:r>
      <w:r>
        <w:t>: ___________________________________________</w:t>
      </w:r>
    </w:p>
    <w:p w14:paraId="582A89ED" w14:textId="77777777" w:rsidR="00BC0257" w:rsidRDefault="00000000">
      <w:pPr>
        <w:pStyle w:val="Compact"/>
        <w:numPr>
          <w:ilvl w:val="0"/>
          <w:numId w:val="2"/>
        </w:numPr>
      </w:pPr>
      <w:r>
        <w:t>GST No.: _________________________________________________</w:t>
      </w:r>
    </w:p>
    <w:p w14:paraId="72FA228F" w14:textId="77777777" w:rsidR="00BC0257" w:rsidRDefault="00000000">
      <w:pPr>
        <w:pStyle w:val="Compact"/>
        <w:numPr>
          <w:ilvl w:val="0"/>
          <w:numId w:val="2"/>
        </w:numPr>
      </w:pPr>
      <w:r>
        <w:t>IEC No. (If Applicable): ___________________________________</w:t>
      </w:r>
    </w:p>
    <w:p w14:paraId="010CC383" w14:textId="2EF44C40" w:rsidR="00BC0257" w:rsidRDefault="00000000">
      <w:pPr>
        <w:pStyle w:val="Compact"/>
        <w:numPr>
          <w:ilvl w:val="0"/>
          <w:numId w:val="2"/>
        </w:numPr>
      </w:pPr>
      <w:r>
        <w:t>Office Address: __________________________________</w:t>
      </w:r>
      <w:r w:rsidR="00944704">
        <w:t>_______</w:t>
      </w:r>
    </w:p>
    <w:p w14:paraId="61B519EE" w14:textId="6D1DF915" w:rsidR="00BC0257" w:rsidRDefault="00BC0257"/>
    <w:p w14:paraId="7BB0B924" w14:textId="77777777" w:rsidR="00BC0257" w:rsidRDefault="00000000">
      <w:r>
        <w:pict w14:anchorId="21276D20">
          <v:rect id="_x0000_i1026" style="width:0;height:1.5pt" o:hralign="center" o:hrstd="t" o:hr="t"/>
        </w:pict>
      </w:r>
    </w:p>
    <w:p w14:paraId="45BBA525" w14:textId="77777777" w:rsidR="00BC0257" w:rsidRDefault="00000000">
      <w:pPr>
        <w:pStyle w:val="Heading2"/>
      </w:pPr>
      <w:bookmarkStart w:id="2" w:name="product-details"/>
      <w:bookmarkEnd w:id="1"/>
      <w:r>
        <w:t>2. Product Details</w:t>
      </w:r>
    </w:p>
    <w:p w14:paraId="4ABB5B13" w14:textId="77777777" w:rsidR="00BC0257" w:rsidRDefault="00000000">
      <w:pPr>
        <w:pStyle w:val="Compact"/>
        <w:numPr>
          <w:ilvl w:val="0"/>
          <w:numId w:val="3"/>
        </w:numPr>
      </w:pPr>
      <w:r>
        <w:t>Product Name: _____________________________________________</w:t>
      </w:r>
    </w:p>
    <w:p w14:paraId="10A1D18E" w14:textId="77777777" w:rsidR="00BC0257" w:rsidRDefault="00000000">
      <w:pPr>
        <w:pStyle w:val="Compact"/>
        <w:numPr>
          <w:ilvl w:val="0"/>
          <w:numId w:val="3"/>
        </w:numPr>
      </w:pPr>
      <w:r>
        <w:t>Brand Name: _______________________________________________</w:t>
      </w:r>
    </w:p>
    <w:p w14:paraId="2AF0EC69" w14:textId="77777777" w:rsidR="00BC0257" w:rsidRDefault="00000000">
      <w:pPr>
        <w:pStyle w:val="Compact"/>
        <w:numPr>
          <w:ilvl w:val="0"/>
          <w:numId w:val="3"/>
        </w:numPr>
      </w:pPr>
      <w:r>
        <w:t>Product Category: _________________________________________</w:t>
      </w:r>
    </w:p>
    <w:p w14:paraId="77AA37FB" w14:textId="77777777" w:rsidR="00BC0257" w:rsidRDefault="00000000">
      <w:pPr>
        <w:pStyle w:val="Compact"/>
        <w:numPr>
          <w:ilvl w:val="0"/>
          <w:numId w:val="3"/>
        </w:numPr>
      </w:pPr>
      <w:r>
        <w:t>Model No. / Variant: ______________________________________</w:t>
      </w:r>
    </w:p>
    <w:p w14:paraId="26D3DF09" w14:textId="77777777" w:rsidR="00BC0257" w:rsidRDefault="00000000">
      <w:pPr>
        <w:pStyle w:val="Compact"/>
        <w:numPr>
          <w:ilvl w:val="0"/>
          <w:numId w:val="3"/>
        </w:numPr>
      </w:pPr>
      <w:r>
        <w:t>Manufacturing Capacity: ___________________________________</w:t>
      </w:r>
    </w:p>
    <w:p w14:paraId="29201E48" w14:textId="7D2D4043" w:rsidR="00BC0257" w:rsidRDefault="00000000">
      <w:pPr>
        <w:pStyle w:val="Compact"/>
        <w:numPr>
          <w:ilvl w:val="0"/>
          <w:numId w:val="3"/>
        </w:numPr>
      </w:pPr>
      <w:r>
        <w:t xml:space="preserve">Product </w:t>
      </w:r>
      <w:r w:rsidR="00944704">
        <w:t>specification</w:t>
      </w:r>
      <w:r>
        <w:t>: ______________________________________</w:t>
      </w:r>
    </w:p>
    <w:p w14:paraId="50368AF8" w14:textId="4C073809" w:rsidR="00BC0257" w:rsidRDefault="00BC0257"/>
    <w:p w14:paraId="577E2BA0" w14:textId="77777777" w:rsidR="00BC0257" w:rsidRDefault="00000000">
      <w:r>
        <w:pict w14:anchorId="02E3CA65">
          <v:rect id="_x0000_i1028" style="width:0;height:1.5pt" o:hralign="center" o:hrstd="t" o:hr="t"/>
        </w:pict>
      </w:r>
    </w:p>
    <w:p w14:paraId="1E5C89AB" w14:textId="77777777" w:rsidR="00BC0257" w:rsidRDefault="00000000">
      <w:pPr>
        <w:pStyle w:val="Heading2"/>
      </w:pPr>
      <w:bookmarkStart w:id="3" w:name="testing-requirement-details"/>
      <w:bookmarkEnd w:id="2"/>
      <w:r>
        <w:t>3. Testing Requirement Details</w:t>
      </w:r>
    </w:p>
    <w:p w14:paraId="5F1A3837" w14:textId="77777777" w:rsidR="00BC0257" w:rsidRDefault="00000000">
      <w:pPr>
        <w:pStyle w:val="Compact"/>
        <w:numPr>
          <w:ilvl w:val="0"/>
          <w:numId w:val="4"/>
        </w:numPr>
      </w:pPr>
      <w:r>
        <w:t>Type of Testing Required: __________________________________</w:t>
      </w:r>
    </w:p>
    <w:p w14:paraId="0BEB80AF" w14:textId="77777777" w:rsidR="00BC0257" w:rsidRDefault="00000000">
      <w:pPr>
        <w:pStyle w:val="Compact"/>
        <w:numPr>
          <w:ilvl w:val="0"/>
          <w:numId w:val="4"/>
        </w:numPr>
      </w:pPr>
      <w:r>
        <w:t>Applicable Standard / Regulation: ___________________________</w:t>
      </w:r>
    </w:p>
    <w:p w14:paraId="64B45FDC" w14:textId="77777777" w:rsidR="00BC0257" w:rsidRDefault="00000000">
      <w:pPr>
        <w:pStyle w:val="Compact"/>
        <w:numPr>
          <w:ilvl w:val="0"/>
          <w:numId w:val="4"/>
        </w:numPr>
      </w:pPr>
      <w:r>
        <w:t>Testing Purpose: __________________________________________</w:t>
      </w:r>
    </w:p>
    <w:p w14:paraId="76CE7427" w14:textId="77777777" w:rsidR="00BC0257" w:rsidRDefault="00000000">
      <w:pPr>
        <w:pStyle w:val="Compact"/>
        <w:numPr>
          <w:ilvl w:val="0"/>
          <w:numId w:val="4"/>
        </w:numPr>
      </w:pPr>
      <w:r>
        <w:t>Number of Samples Available: _______________________________</w:t>
      </w:r>
    </w:p>
    <w:p w14:paraId="694AF852" w14:textId="77777777" w:rsidR="00BC0257" w:rsidRDefault="00000000">
      <w:pPr>
        <w:pStyle w:val="Compact"/>
        <w:numPr>
          <w:ilvl w:val="0"/>
          <w:numId w:val="4"/>
        </w:numPr>
      </w:pPr>
      <w:r>
        <w:t>Preferred Testing Laboratory: ______________________________</w:t>
      </w:r>
    </w:p>
    <w:p w14:paraId="7C25613D" w14:textId="77777777" w:rsidR="00BC0257" w:rsidRDefault="00000000">
      <w:pPr>
        <w:pStyle w:val="Compact"/>
        <w:numPr>
          <w:ilvl w:val="0"/>
          <w:numId w:val="4"/>
        </w:numPr>
      </w:pPr>
      <w:r>
        <w:t>Urgent Testing Required: Yes / No</w:t>
      </w:r>
    </w:p>
    <w:p w14:paraId="4110603D" w14:textId="77777777" w:rsidR="00BC0257" w:rsidRDefault="00000000">
      <w:pPr>
        <w:pStyle w:val="Compact"/>
        <w:numPr>
          <w:ilvl w:val="0"/>
          <w:numId w:val="4"/>
        </w:numPr>
      </w:pPr>
      <w:r>
        <w:t>Expected Test Completion Date: _____________________________</w:t>
      </w:r>
    </w:p>
    <w:p w14:paraId="2C48E066" w14:textId="4BFD881C" w:rsidR="00BC0257" w:rsidRDefault="00BC0257"/>
    <w:p w14:paraId="02D5738A" w14:textId="77777777" w:rsidR="00BC0257" w:rsidRDefault="00000000">
      <w:pPr>
        <w:pStyle w:val="Heading2"/>
      </w:pPr>
      <w:bookmarkStart w:id="4" w:name="documents-attached"/>
      <w:bookmarkEnd w:id="3"/>
      <w:r>
        <w:lastRenderedPageBreak/>
        <w:t>4. Documents Attached</w:t>
      </w:r>
    </w:p>
    <w:p w14:paraId="51BE1760" w14:textId="77777777" w:rsidR="00BC0257" w:rsidRDefault="00000000">
      <w:pPr>
        <w:pStyle w:val="Compact"/>
        <w:numPr>
          <w:ilvl w:val="0"/>
          <w:numId w:val="5"/>
        </w:numPr>
      </w:pPr>
      <w:r>
        <w:t>Product Photographs</w:t>
      </w:r>
    </w:p>
    <w:p w14:paraId="04939818" w14:textId="77777777" w:rsidR="00BC0257" w:rsidRDefault="00000000">
      <w:pPr>
        <w:pStyle w:val="Compact"/>
        <w:numPr>
          <w:ilvl w:val="0"/>
          <w:numId w:val="6"/>
        </w:numPr>
      </w:pPr>
      <w:r>
        <w:t>Product Specification Sheet</w:t>
      </w:r>
    </w:p>
    <w:p w14:paraId="2D3E8F83" w14:textId="77777777" w:rsidR="00BC0257" w:rsidRDefault="00000000">
      <w:pPr>
        <w:pStyle w:val="Compact"/>
        <w:numPr>
          <w:ilvl w:val="0"/>
          <w:numId w:val="7"/>
        </w:numPr>
      </w:pPr>
      <w:r>
        <w:t>Previous Test Report (If Any)</w:t>
      </w:r>
    </w:p>
    <w:p w14:paraId="5414504F" w14:textId="55B2E89C" w:rsidR="00BC0257" w:rsidRDefault="00000000">
      <w:pPr>
        <w:pStyle w:val="Compact"/>
        <w:numPr>
          <w:ilvl w:val="0"/>
          <w:numId w:val="8"/>
        </w:numPr>
      </w:pPr>
      <w:r>
        <w:t>GST Certificate</w:t>
      </w:r>
    </w:p>
    <w:p w14:paraId="2A59B7A0" w14:textId="22A4C0F2" w:rsidR="00BC0257" w:rsidRDefault="00944704">
      <w:pPr>
        <w:pStyle w:val="Compact"/>
        <w:numPr>
          <w:ilvl w:val="0"/>
          <w:numId w:val="9"/>
        </w:numPr>
      </w:pPr>
      <w:r>
        <w:t>UDYAM Certificate</w:t>
      </w:r>
    </w:p>
    <w:p w14:paraId="6FAD623C" w14:textId="77777777" w:rsidR="00BC0257" w:rsidRDefault="00000000">
      <w:pPr>
        <w:pStyle w:val="Compact"/>
        <w:numPr>
          <w:ilvl w:val="0"/>
          <w:numId w:val="11"/>
        </w:numPr>
      </w:pPr>
      <w:r>
        <w:t>Product Label / Packaging Copy</w:t>
      </w:r>
    </w:p>
    <w:p w14:paraId="699E862A" w14:textId="057DBE14" w:rsidR="00BC0257" w:rsidRDefault="00000000">
      <w:pPr>
        <w:pStyle w:val="Compact"/>
        <w:numPr>
          <w:ilvl w:val="0"/>
          <w:numId w:val="12"/>
        </w:numPr>
      </w:pPr>
      <w:r>
        <w:t>Other Documents: ______________________________</w:t>
      </w:r>
    </w:p>
    <w:p w14:paraId="018DE888" w14:textId="77777777" w:rsidR="00BC0257" w:rsidRDefault="00000000">
      <w:r>
        <w:pict w14:anchorId="39F30932">
          <v:rect id="_x0000_i1030" style="width:0;height:1.5pt" o:hralign="center" o:hrstd="t" o:hr="t"/>
        </w:pict>
      </w:r>
    </w:p>
    <w:p w14:paraId="3C1E52C4" w14:textId="77777777" w:rsidR="00BC0257" w:rsidRDefault="00000000">
      <w:pPr>
        <w:pStyle w:val="Heading2"/>
      </w:pPr>
      <w:bookmarkStart w:id="5" w:name="declaration"/>
      <w:bookmarkEnd w:id="4"/>
      <w:r>
        <w:t>5. Declaration</w:t>
      </w:r>
    </w:p>
    <w:p w14:paraId="725A0D3B" w14:textId="77777777" w:rsidR="00BC0257" w:rsidRDefault="00000000">
      <w:pPr>
        <w:pStyle w:val="FirstParagraph"/>
      </w:pPr>
      <w:r>
        <w:t>I/We hereby declare that the information provided above is true and correct to the best of my/our knowledge.</w:t>
      </w:r>
    </w:p>
    <w:p w14:paraId="3BDF2BC9" w14:textId="77777777" w:rsidR="00944704" w:rsidRDefault="00000000">
      <w:pPr>
        <w:pStyle w:val="BodyText"/>
      </w:pPr>
      <w:r>
        <w:t xml:space="preserve">Applicant Signature: </w:t>
      </w:r>
    </w:p>
    <w:p w14:paraId="03BA888C" w14:textId="54181B61" w:rsidR="00BC0257" w:rsidRDefault="00000000">
      <w:pPr>
        <w:pStyle w:val="BodyText"/>
      </w:pPr>
      <w:r>
        <w:t>__________________________</w:t>
      </w:r>
      <w:bookmarkEnd w:id="0"/>
      <w:bookmarkEnd w:id="5"/>
    </w:p>
    <w:sectPr w:rsidR="00BC0257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C4596" w14:textId="77777777" w:rsidR="00836C4B" w:rsidRDefault="00836C4B" w:rsidP="008E49A1">
      <w:pPr>
        <w:spacing w:after="0"/>
      </w:pPr>
      <w:r>
        <w:separator/>
      </w:r>
    </w:p>
  </w:endnote>
  <w:endnote w:type="continuationSeparator" w:id="0">
    <w:p w14:paraId="1337D1A9" w14:textId="77777777" w:rsidR="00836C4B" w:rsidRDefault="00836C4B" w:rsidP="008E49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E3DF16" w14:textId="77777777" w:rsidR="00836C4B" w:rsidRDefault="00836C4B" w:rsidP="008E49A1">
      <w:pPr>
        <w:spacing w:after="0"/>
      </w:pPr>
      <w:r>
        <w:separator/>
      </w:r>
    </w:p>
  </w:footnote>
  <w:footnote w:type="continuationSeparator" w:id="0">
    <w:p w14:paraId="4FBF5FF3" w14:textId="77777777" w:rsidR="00836C4B" w:rsidRDefault="00836C4B" w:rsidP="008E49A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49362" w14:textId="3CA05D36" w:rsidR="008E49A1" w:rsidRDefault="008E49A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F24B668" wp14:editId="30B6C4ED">
          <wp:simplePos x="0" y="0"/>
          <wp:positionH relativeFrom="column">
            <wp:posOffset>5393690</wp:posOffset>
          </wp:positionH>
          <wp:positionV relativeFrom="paragraph">
            <wp:posOffset>-396240</wp:posOffset>
          </wp:positionV>
          <wp:extent cx="1069340" cy="982980"/>
          <wp:effectExtent l="0" t="0" r="0" b="0"/>
          <wp:wrapThrough wrapText="bothSides">
            <wp:wrapPolygon edited="0">
              <wp:start x="770" y="0"/>
              <wp:lineTo x="0" y="16744"/>
              <wp:lineTo x="0" y="18000"/>
              <wp:lineTo x="770" y="21349"/>
              <wp:lineTo x="3463" y="21349"/>
              <wp:lineTo x="3463" y="20093"/>
              <wp:lineTo x="21164" y="18000"/>
              <wp:lineTo x="21164" y="16744"/>
              <wp:lineTo x="19625" y="13395"/>
              <wp:lineTo x="20394" y="5442"/>
              <wp:lineTo x="17316" y="4186"/>
              <wp:lineTo x="3463" y="0"/>
              <wp:lineTo x="770" y="0"/>
            </wp:wrapPolygon>
          </wp:wrapThrough>
          <wp:docPr id="116824258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8242588" name="Picture 116824258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340" cy="982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2A46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B00C7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6B7A9DBA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1589121238">
    <w:abstractNumId w:val="0"/>
  </w:num>
  <w:num w:numId="2" w16cid:durableId="1396245626">
    <w:abstractNumId w:val="1"/>
  </w:num>
  <w:num w:numId="3" w16cid:durableId="1790318930">
    <w:abstractNumId w:val="1"/>
  </w:num>
  <w:num w:numId="4" w16cid:durableId="786973451">
    <w:abstractNumId w:val="1"/>
  </w:num>
  <w:num w:numId="5" w16cid:durableId="991567165">
    <w:abstractNumId w:val="2"/>
  </w:num>
  <w:num w:numId="6" w16cid:durableId="1974215710">
    <w:abstractNumId w:val="2"/>
  </w:num>
  <w:num w:numId="7" w16cid:durableId="1216115849">
    <w:abstractNumId w:val="2"/>
  </w:num>
  <w:num w:numId="8" w16cid:durableId="445514463">
    <w:abstractNumId w:val="2"/>
  </w:num>
  <w:num w:numId="9" w16cid:durableId="392891180">
    <w:abstractNumId w:val="2"/>
  </w:num>
  <w:num w:numId="10" w16cid:durableId="1169976880">
    <w:abstractNumId w:val="2"/>
  </w:num>
  <w:num w:numId="11" w16cid:durableId="11151032">
    <w:abstractNumId w:val="2"/>
  </w:num>
  <w:num w:numId="12" w16cid:durableId="807406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0257"/>
    <w:rsid w:val="00836C4B"/>
    <w:rsid w:val="008E49A1"/>
    <w:rsid w:val="00944704"/>
    <w:rsid w:val="00BC0257"/>
    <w:rsid w:val="00C36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6E682D"/>
  <w15:docId w15:val="{6D46E159-6222-4A3D-A6BC-90D873179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E49A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49A1"/>
  </w:style>
  <w:style w:type="paragraph" w:styleId="Footer">
    <w:name w:val="footer"/>
    <w:basedOn w:val="Normal"/>
    <w:link w:val="FooterChar"/>
    <w:rsid w:val="008E49A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E4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62</Words>
  <Characters>1498</Characters>
  <Application>Microsoft Office Word</Application>
  <DocSecurity>0</DocSecurity>
  <Lines>12</Lines>
  <Paragraphs>3</Paragraphs>
  <ScaleCrop>false</ScaleCrop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re i7</cp:lastModifiedBy>
  <cp:revision>3</cp:revision>
  <dcterms:created xsi:type="dcterms:W3CDTF">2026-05-21T12:23:00Z</dcterms:created>
  <dcterms:modified xsi:type="dcterms:W3CDTF">2026-05-21T12:29:00Z</dcterms:modified>
</cp:coreProperties>
</file>